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D8E2E" w14:textId="77777777" w:rsidR="008931FB" w:rsidRPr="008931FB" w:rsidRDefault="008931FB" w:rsidP="008931FB">
      <w:pPr>
        <w:spacing w:after="0" w:line="240" w:lineRule="auto"/>
        <w:jc w:val="center"/>
        <w:rPr>
          <w:rFonts w:ascii="Times New Roman" w:hAnsi="Times New Roman"/>
          <w:b/>
          <w:color w:val="C00000"/>
        </w:rPr>
      </w:pPr>
      <w:r w:rsidRPr="008931FB">
        <w:rPr>
          <w:rFonts w:ascii="Times New Roman" w:hAnsi="Times New Roman"/>
          <w:b/>
          <w:color w:val="C00000"/>
        </w:rPr>
        <w:t>EXPERIMENT-1</w:t>
      </w:r>
    </w:p>
    <w:p w14:paraId="79243560" w14:textId="77777777" w:rsidR="008931FB" w:rsidRPr="009064E5" w:rsidRDefault="008931FB" w:rsidP="008931FB">
      <w:pPr>
        <w:spacing w:after="0" w:line="240" w:lineRule="auto"/>
        <w:jc w:val="center"/>
        <w:rPr>
          <w:rFonts w:ascii="Times New Roman" w:hAnsi="Times New Roman"/>
          <w:b/>
        </w:rPr>
      </w:pPr>
    </w:p>
    <w:p w14:paraId="7D20ACB1" w14:textId="77777777" w:rsidR="008931FB" w:rsidRPr="009064E5" w:rsidRDefault="008931FB" w:rsidP="008931FB">
      <w:pPr>
        <w:pStyle w:val="ListParagraph"/>
        <w:tabs>
          <w:tab w:val="left" w:pos="0"/>
        </w:tabs>
        <w:ind w:left="360"/>
        <w:jc w:val="both"/>
        <w:rPr>
          <w:rFonts w:ascii="Times New Roman" w:hAnsi="Times New Roman"/>
          <w:b/>
        </w:rPr>
      </w:pPr>
      <w:r w:rsidRPr="009064E5">
        <w:rPr>
          <w:rFonts w:ascii="Times New Roman" w:hAnsi="Times New Roman"/>
          <w:b/>
        </w:rPr>
        <w:t>Title: To understand DDL and DML commands</w:t>
      </w:r>
    </w:p>
    <w:p w14:paraId="698DF636" w14:textId="77777777" w:rsidR="008931FB" w:rsidRPr="009064E5" w:rsidRDefault="008931FB" w:rsidP="008931FB">
      <w:pPr>
        <w:pStyle w:val="ListParagraph"/>
        <w:tabs>
          <w:tab w:val="left" w:pos="0"/>
        </w:tabs>
        <w:ind w:left="360"/>
        <w:jc w:val="both"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t xml:space="preserve">Objective: </w:t>
      </w:r>
      <w:r w:rsidRPr="009064E5">
        <w:rPr>
          <w:rFonts w:ascii="Times New Roman" w:hAnsi="Times New Roman"/>
        </w:rPr>
        <w:t>To understand the concept of designing issue related to the database with creating, populating the tables.  Also familiarize students with different ways of manipulation in database.</w:t>
      </w:r>
    </w:p>
    <w:p w14:paraId="062B75D3" w14:textId="77777777" w:rsidR="008931FB" w:rsidRPr="009064E5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hAnsi="Times New Roman"/>
          <w:b/>
        </w:rPr>
      </w:pPr>
      <w:r w:rsidRPr="009064E5">
        <w:rPr>
          <w:rFonts w:ascii="Times New Roman" w:hAnsi="Times New Roman"/>
          <w:b/>
        </w:rPr>
        <w:t>Create the tables described below:</w:t>
      </w:r>
    </w:p>
    <w:p w14:paraId="4C53CAF6" w14:textId="77777777" w:rsidR="008931FB" w:rsidRPr="009064E5" w:rsidRDefault="008931FB" w:rsidP="008931FB">
      <w:pPr>
        <w:spacing w:after="0" w:line="360" w:lineRule="auto"/>
        <w:ind w:left="720"/>
        <w:jc w:val="both"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t>Table name:   CLIENT_MASTER</w:t>
      </w:r>
      <w:r w:rsidRPr="009064E5">
        <w:rPr>
          <w:rFonts w:ascii="Times New Roman" w:hAnsi="Times New Roman"/>
          <w:b/>
        </w:rPr>
        <w:tab/>
      </w:r>
      <w:r w:rsidRPr="009064E5">
        <w:rPr>
          <w:rFonts w:ascii="Times New Roman" w:hAnsi="Times New Roman"/>
          <w:b/>
        </w:rPr>
        <w:tab/>
      </w:r>
      <w:r w:rsidRPr="009064E5">
        <w:rPr>
          <w:rFonts w:ascii="Times New Roman" w:hAnsi="Times New Roman"/>
          <w:b/>
        </w:rPr>
        <w:tab/>
      </w:r>
      <w:r w:rsidRPr="009064E5">
        <w:rPr>
          <w:rFonts w:ascii="Times New Roman" w:hAnsi="Times New Roman"/>
          <w:b/>
        </w:rPr>
        <w:tab/>
      </w:r>
      <w:r w:rsidRPr="009064E5">
        <w:rPr>
          <w:rFonts w:ascii="Times New Roman" w:hAnsi="Times New Roman"/>
          <w:b/>
        </w:rPr>
        <w:tab/>
      </w:r>
      <w:r w:rsidRPr="009064E5">
        <w:rPr>
          <w:rFonts w:ascii="Times New Roman" w:hAnsi="Times New Roman"/>
          <w:b/>
        </w:rPr>
        <w:tab/>
      </w:r>
      <w:r w:rsidRPr="009064E5">
        <w:rPr>
          <w:rFonts w:ascii="Times New Roman" w:hAnsi="Times New Roman"/>
          <w:b/>
        </w:rPr>
        <w:tab/>
        <w:t xml:space="preserve">                                                    Description:      </w:t>
      </w:r>
      <w:r w:rsidRPr="009064E5">
        <w:rPr>
          <w:rFonts w:ascii="Times New Roman" w:hAnsi="Times New Roman"/>
        </w:rPr>
        <w:t>used to store client information.</w:t>
      </w:r>
    </w:p>
    <w:tbl>
      <w:tblPr>
        <w:tblStyle w:val="TableGrid"/>
        <w:tblW w:w="0" w:type="auto"/>
        <w:tblInd w:w="840" w:type="dxa"/>
        <w:tblLayout w:type="fixed"/>
        <w:tblLook w:val="04A0" w:firstRow="1" w:lastRow="0" w:firstColumn="1" w:lastColumn="0" w:noHBand="0" w:noVBand="1"/>
      </w:tblPr>
      <w:tblGrid>
        <w:gridCol w:w="2548"/>
        <w:gridCol w:w="1975"/>
        <w:gridCol w:w="1170"/>
      </w:tblGrid>
      <w:tr w:rsidR="008931FB" w:rsidRPr="009064E5" w14:paraId="64DA406B" w14:textId="77777777" w:rsidTr="00987951">
        <w:trPr>
          <w:trHeight w:val="379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9E18C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Column name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2898B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data type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76FD2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Size</w:t>
            </w:r>
          </w:p>
        </w:tc>
      </w:tr>
      <w:tr w:rsidR="008931FB" w:rsidRPr="009064E5" w14:paraId="356A2C9F" w14:textId="77777777" w:rsidTr="00987951">
        <w:trPr>
          <w:trHeight w:val="294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E629E8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LIENTNO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E2656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57E14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</w:t>
            </w:r>
          </w:p>
        </w:tc>
      </w:tr>
      <w:tr w:rsidR="008931FB" w:rsidRPr="009064E5" w14:paraId="776808F3" w14:textId="77777777" w:rsidTr="00987951">
        <w:trPr>
          <w:trHeight w:val="287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3EA2B5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NAME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F4D68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D65AD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</w:t>
            </w:r>
          </w:p>
        </w:tc>
      </w:tr>
      <w:tr w:rsidR="008931FB" w:rsidRPr="009064E5" w14:paraId="4A11C1E0" w14:textId="77777777" w:rsidTr="00987951">
        <w:trPr>
          <w:trHeight w:val="302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2C5579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DDRESS 1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D8054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4E8A0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</w:t>
            </w:r>
          </w:p>
        </w:tc>
      </w:tr>
      <w:tr w:rsidR="008931FB" w:rsidRPr="009064E5" w14:paraId="710D8EE2" w14:textId="77777777" w:rsidTr="00987951">
        <w:trPr>
          <w:trHeight w:val="317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47831F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DDRESS 2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7E007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E3FA7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</w:t>
            </w:r>
          </w:p>
        </w:tc>
      </w:tr>
      <w:tr w:rsidR="008931FB" w:rsidRPr="009064E5" w14:paraId="7973CE09" w14:textId="77777777" w:rsidTr="00987951">
        <w:trPr>
          <w:trHeight w:val="287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02F6F82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ITY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D5AE5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8EDAF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5</w:t>
            </w:r>
          </w:p>
        </w:tc>
      </w:tr>
      <w:tr w:rsidR="008931FB" w:rsidRPr="009064E5" w14:paraId="407508F9" w14:textId="77777777" w:rsidTr="00987951">
        <w:trPr>
          <w:trHeight w:val="302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B41D0A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NCODE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CAE68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Integer  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FA46A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8931FB" w:rsidRPr="009064E5" w14:paraId="302F4E9B" w14:textId="77777777" w:rsidTr="00987951">
        <w:trPr>
          <w:trHeight w:val="287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E61AFC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TATE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A6304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9701D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5</w:t>
            </w:r>
          </w:p>
        </w:tc>
      </w:tr>
      <w:tr w:rsidR="008931FB" w:rsidRPr="009064E5" w14:paraId="758F7CB8" w14:textId="77777777" w:rsidTr="00987951">
        <w:trPr>
          <w:trHeight w:val="302"/>
        </w:trPr>
        <w:tc>
          <w:tcPr>
            <w:tcW w:w="25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E7698D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BALDUE</w:t>
            </w:r>
          </w:p>
        </w:tc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C9068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Decimal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0BA39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0,2</w:t>
            </w:r>
          </w:p>
        </w:tc>
      </w:tr>
    </w:tbl>
    <w:p w14:paraId="1CB086C6" w14:textId="77777777" w:rsidR="008931FB" w:rsidRPr="009064E5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3B2F0B02" w14:textId="77777777" w:rsidR="008931FB" w:rsidRPr="009064E5" w:rsidRDefault="008931FB" w:rsidP="008931FB">
      <w:pPr>
        <w:spacing w:after="0" w:line="360" w:lineRule="auto"/>
        <w:ind w:left="720"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t xml:space="preserve">Table Name:   PRODUCT_MASTER                                                                                                                                                                      Description:    </w:t>
      </w:r>
      <w:r w:rsidRPr="009064E5">
        <w:rPr>
          <w:rFonts w:ascii="Times New Roman" w:hAnsi="Times New Roman"/>
        </w:rPr>
        <w:t>used to store product information</w:t>
      </w:r>
    </w:p>
    <w:tbl>
      <w:tblPr>
        <w:tblStyle w:val="TableGrid"/>
        <w:tblW w:w="0" w:type="auto"/>
        <w:tblInd w:w="885" w:type="dxa"/>
        <w:tblLayout w:type="fixed"/>
        <w:tblLook w:val="04A0" w:firstRow="1" w:lastRow="0" w:firstColumn="1" w:lastColumn="0" w:noHBand="0" w:noVBand="1"/>
      </w:tblPr>
      <w:tblGrid>
        <w:gridCol w:w="3263"/>
        <w:gridCol w:w="1960"/>
        <w:gridCol w:w="1151"/>
      </w:tblGrid>
      <w:tr w:rsidR="008931FB" w:rsidRPr="009064E5" w14:paraId="2D082CCC" w14:textId="77777777" w:rsidTr="00987951">
        <w:trPr>
          <w:trHeight w:val="378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C6249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Column name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769F0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data type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BFB82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Size</w:t>
            </w:r>
          </w:p>
        </w:tc>
      </w:tr>
      <w:tr w:rsidR="008931FB" w:rsidRPr="009064E5" w14:paraId="0F7D394E" w14:textId="77777777" w:rsidTr="00987951">
        <w:trPr>
          <w:trHeight w:val="293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AB614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RODUCTNO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BFD27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F9C16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</w:t>
            </w:r>
          </w:p>
        </w:tc>
      </w:tr>
      <w:tr w:rsidR="008931FB" w:rsidRPr="009064E5" w14:paraId="4A20932F" w14:textId="77777777" w:rsidTr="00987951">
        <w:trPr>
          <w:trHeight w:val="286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0C113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DESCRIPTION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FE624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0DD13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5</w:t>
            </w:r>
          </w:p>
        </w:tc>
      </w:tr>
      <w:tr w:rsidR="008931FB" w:rsidRPr="009064E5" w14:paraId="6B672D3C" w14:textId="77777777" w:rsidTr="00987951">
        <w:trPr>
          <w:trHeight w:val="301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BB483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ROFITPERCENT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CF480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Decimal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0AA4F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,2</w:t>
            </w:r>
          </w:p>
        </w:tc>
      </w:tr>
      <w:tr w:rsidR="008931FB" w:rsidRPr="009064E5" w14:paraId="594A3805" w14:textId="77777777" w:rsidTr="00987951">
        <w:trPr>
          <w:trHeight w:val="316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3F35A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UNIT MEASURE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FA465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6A8A5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0</w:t>
            </w:r>
          </w:p>
        </w:tc>
      </w:tr>
      <w:tr w:rsidR="008931FB" w:rsidRPr="009064E5" w14:paraId="65E41D3E" w14:textId="77777777" w:rsidTr="00987951">
        <w:trPr>
          <w:trHeight w:val="286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5400F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QTYONHAND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B4F15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Integer 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9AB37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8931FB" w:rsidRPr="009064E5" w14:paraId="0FE9643F" w14:textId="77777777" w:rsidTr="00987951">
        <w:trPr>
          <w:trHeight w:val="301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42D02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REORDERL VL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375E7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Integer 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2F414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8931FB" w:rsidRPr="009064E5" w14:paraId="3A9E0B2B" w14:textId="77777777" w:rsidTr="00987951">
        <w:trPr>
          <w:trHeight w:val="286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B7719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ELLPRICE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8EA51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Decimal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607CB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8,2</w:t>
            </w:r>
          </w:p>
        </w:tc>
      </w:tr>
      <w:tr w:rsidR="008931FB" w:rsidRPr="009064E5" w14:paraId="4A1EF4F5" w14:textId="77777777" w:rsidTr="00987951">
        <w:trPr>
          <w:trHeight w:val="301"/>
        </w:trPr>
        <w:tc>
          <w:tcPr>
            <w:tcW w:w="32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1F466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OSTPRICE</w:t>
            </w:r>
          </w:p>
        </w:tc>
        <w:tc>
          <w:tcPr>
            <w:tcW w:w="1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DD298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Decimal</w:t>
            </w:r>
          </w:p>
        </w:tc>
        <w:tc>
          <w:tcPr>
            <w:tcW w:w="11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D8ECB6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8,2</w:t>
            </w:r>
          </w:p>
        </w:tc>
      </w:tr>
    </w:tbl>
    <w:p w14:paraId="20A8251C" w14:textId="6B102CB1" w:rsidR="008931FB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668F844D" w14:textId="2AD35D82" w:rsidR="008931FB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09B70E69" w14:textId="4EB07EE0" w:rsidR="008931FB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64004212" w14:textId="78F39F8D" w:rsidR="008931FB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353CDD75" w14:textId="77777777" w:rsidR="008931FB" w:rsidRPr="009064E5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6DA46F4C" w14:textId="77777777" w:rsidR="008931FB" w:rsidRPr="009064E5" w:rsidRDefault="008931FB" w:rsidP="008931FB">
      <w:pPr>
        <w:spacing w:after="0" w:line="360" w:lineRule="auto"/>
        <w:ind w:firstLine="720"/>
        <w:jc w:val="both"/>
        <w:rPr>
          <w:rFonts w:ascii="Times New Roman" w:hAnsi="Times New Roman"/>
          <w:b/>
        </w:rPr>
      </w:pPr>
      <w:r w:rsidRPr="009064E5">
        <w:rPr>
          <w:rFonts w:ascii="Times New Roman" w:hAnsi="Times New Roman"/>
          <w:b/>
        </w:rPr>
        <w:lastRenderedPageBreak/>
        <w:t xml:space="preserve">Table Name: SALESMAN_MASTER </w:t>
      </w:r>
    </w:p>
    <w:p w14:paraId="584EA56D" w14:textId="77777777" w:rsidR="008931FB" w:rsidRPr="009064E5" w:rsidRDefault="008931FB" w:rsidP="008931FB">
      <w:pPr>
        <w:spacing w:after="0" w:line="360" w:lineRule="auto"/>
        <w:ind w:firstLine="720"/>
        <w:jc w:val="both"/>
        <w:rPr>
          <w:rFonts w:ascii="Times New Roman" w:hAnsi="Times New Roman"/>
          <w:b/>
        </w:rPr>
      </w:pPr>
      <w:r w:rsidRPr="009064E5">
        <w:rPr>
          <w:rFonts w:ascii="Times New Roman" w:hAnsi="Times New Roman"/>
          <w:b/>
        </w:rPr>
        <w:t xml:space="preserve">Description: </w:t>
      </w:r>
      <w:r w:rsidRPr="009064E5">
        <w:rPr>
          <w:rFonts w:ascii="Times New Roman" w:hAnsi="Times New Roman"/>
        </w:rPr>
        <w:t>Used to store salesman information working for the company.</w:t>
      </w:r>
    </w:p>
    <w:tbl>
      <w:tblPr>
        <w:tblStyle w:val="TableGrid"/>
        <w:tblW w:w="0" w:type="dxa"/>
        <w:tblInd w:w="930" w:type="dxa"/>
        <w:tblLayout w:type="fixed"/>
        <w:tblLook w:val="04A0" w:firstRow="1" w:lastRow="0" w:firstColumn="1" w:lastColumn="0" w:noHBand="0" w:noVBand="1"/>
      </w:tblPr>
      <w:tblGrid>
        <w:gridCol w:w="3648"/>
        <w:gridCol w:w="2026"/>
        <w:gridCol w:w="1191"/>
      </w:tblGrid>
      <w:tr w:rsidR="008931FB" w:rsidRPr="009064E5" w14:paraId="27AE611C" w14:textId="77777777" w:rsidTr="00987951">
        <w:trPr>
          <w:trHeight w:val="380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2D395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Column name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FC8F6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data type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17088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Size</w:t>
            </w:r>
          </w:p>
        </w:tc>
      </w:tr>
      <w:tr w:rsidR="008931FB" w:rsidRPr="009064E5" w14:paraId="56FAA910" w14:textId="77777777" w:rsidTr="00987951">
        <w:trPr>
          <w:trHeight w:val="294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D028A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ALESMANNO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B401A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AF667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</w:t>
            </w:r>
          </w:p>
        </w:tc>
      </w:tr>
      <w:tr w:rsidR="008931FB" w:rsidRPr="009064E5" w14:paraId="769A48DE" w14:textId="77777777" w:rsidTr="00987951">
        <w:trPr>
          <w:trHeight w:val="287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34AFB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ALESMANNAME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46D93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0756D1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</w:t>
            </w:r>
          </w:p>
        </w:tc>
      </w:tr>
      <w:tr w:rsidR="008931FB" w:rsidRPr="009064E5" w14:paraId="1FE79A9E" w14:textId="77777777" w:rsidTr="00987951">
        <w:trPr>
          <w:trHeight w:val="302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EA6EA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DDRESS 1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A3B5D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83C34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</w:t>
            </w:r>
          </w:p>
        </w:tc>
      </w:tr>
      <w:tr w:rsidR="008931FB" w:rsidRPr="009064E5" w14:paraId="069BA7CE" w14:textId="77777777" w:rsidTr="00987951">
        <w:trPr>
          <w:trHeight w:val="318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2363D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DDRESS 2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B8CFD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097A0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</w:t>
            </w:r>
          </w:p>
        </w:tc>
      </w:tr>
      <w:tr w:rsidR="008931FB" w:rsidRPr="009064E5" w14:paraId="67DFED01" w14:textId="77777777" w:rsidTr="00987951">
        <w:trPr>
          <w:trHeight w:val="287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8138F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ITY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734CE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59A37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</w:t>
            </w:r>
          </w:p>
        </w:tc>
      </w:tr>
      <w:tr w:rsidR="008931FB" w:rsidRPr="009064E5" w14:paraId="59A1430E" w14:textId="77777777" w:rsidTr="00987951">
        <w:trPr>
          <w:trHeight w:val="302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94402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NCODE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6E6E51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Integer 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8AD1D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8931FB" w:rsidRPr="009064E5" w14:paraId="23B48AB0" w14:textId="77777777" w:rsidTr="00987951">
        <w:trPr>
          <w:trHeight w:val="287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A96460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TATE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9617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EE0EA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</w:t>
            </w:r>
          </w:p>
        </w:tc>
      </w:tr>
      <w:tr w:rsidR="008931FB" w:rsidRPr="009064E5" w14:paraId="156540D9" w14:textId="77777777" w:rsidTr="00987951">
        <w:trPr>
          <w:trHeight w:val="307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3944F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ALAMT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18DA4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Real  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7AC85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8931FB" w:rsidRPr="009064E5" w14:paraId="11D9C51C" w14:textId="77777777" w:rsidTr="00987951">
        <w:trPr>
          <w:trHeight w:val="287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758CF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TGTTOGET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AE9CA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Decimal 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BD7FB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8931FB" w:rsidRPr="009064E5" w14:paraId="5FB5CAAF" w14:textId="77777777" w:rsidTr="00987951">
        <w:trPr>
          <w:trHeight w:val="257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6B8D8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YTDSALES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20488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Double 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8B6BD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,2</w:t>
            </w:r>
          </w:p>
        </w:tc>
      </w:tr>
      <w:tr w:rsidR="008931FB" w:rsidRPr="009064E5" w14:paraId="150B2893" w14:textId="77777777" w:rsidTr="00987951">
        <w:trPr>
          <w:trHeight w:val="181"/>
        </w:trPr>
        <w:tc>
          <w:tcPr>
            <w:tcW w:w="3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2D8DC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REMARKS</w:t>
            </w:r>
          </w:p>
        </w:tc>
        <w:tc>
          <w:tcPr>
            <w:tcW w:w="20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A46B2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Varchar</w:t>
            </w:r>
          </w:p>
        </w:tc>
        <w:tc>
          <w:tcPr>
            <w:tcW w:w="11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AF6D9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0</w:t>
            </w:r>
          </w:p>
        </w:tc>
      </w:tr>
    </w:tbl>
    <w:p w14:paraId="68203B3C" w14:textId="77777777" w:rsidR="008931FB" w:rsidRPr="009064E5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378D509A" w14:textId="77777777" w:rsidR="008931FB" w:rsidRPr="009064E5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hAnsi="Times New Roman"/>
          <w:b/>
        </w:rPr>
      </w:pPr>
      <w:r w:rsidRPr="009064E5">
        <w:rPr>
          <w:rFonts w:ascii="Times New Roman" w:hAnsi="Times New Roman"/>
          <w:b/>
        </w:rPr>
        <w:t>Insert the following data into their respective tables:</w:t>
      </w:r>
    </w:p>
    <w:p w14:paraId="4359FBB0" w14:textId="77777777" w:rsidR="008931FB" w:rsidRPr="009064E5" w:rsidRDefault="008931FB" w:rsidP="008931FB">
      <w:pPr>
        <w:pStyle w:val="ListParagraph"/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/>
        </w:rPr>
      </w:pPr>
      <w:r w:rsidRPr="009064E5">
        <w:rPr>
          <w:rFonts w:ascii="Times New Roman" w:hAnsi="Times New Roman"/>
        </w:rPr>
        <w:t xml:space="preserve">Data for </w:t>
      </w:r>
      <w:r w:rsidRPr="009064E5">
        <w:rPr>
          <w:rFonts w:ascii="Times New Roman" w:hAnsi="Times New Roman"/>
          <w:b/>
        </w:rPr>
        <w:t>CLIENT_</w:t>
      </w:r>
      <w:proofErr w:type="gramStart"/>
      <w:r w:rsidRPr="009064E5">
        <w:rPr>
          <w:rFonts w:ascii="Times New Roman" w:hAnsi="Times New Roman"/>
          <w:b/>
        </w:rPr>
        <w:t>MASTER</w:t>
      </w:r>
      <w:r w:rsidRPr="009064E5">
        <w:rPr>
          <w:rFonts w:ascii="Times New Roman" w:hAnsi="Times New Roman"/>
        </w:rPr>
        <w:t xml:space="preserve">  table</w:t>
      </w:r>
      <w:proofErr w:type="gramEnd"/>
      <w:r w:rsidRPr="009064E5">
        <w:rPr>
          <w:rFonts w:ascii="Times New Roman" w:hAnsi="Times New Roman"/>
        </w:rPr>
        <w:t>:</w:t>
      </w:r>
    </w:p>
    <w:tbl>
      <w:tblPr>
        <w:tblStyle w:val="TableGrid"/>
        <w:tblW w:w="7997" w:type="dxa"/>
        <w:tblInd w:w="787" w:type="dxa"/>
        <w:tblLayout w:type="fixed"/>
        <w:tblLook w:val="04A0" w:firstRow="1" w:lastRow="0" w:firstColumn="1" w:lastColumn="0" w:noHBand="0" w:noVBand="1"/>
      </w:tblPr>
      <w:tblGrid>
        <w:gridCol w:w="1139"/>
        <w:gridCol w:w="2180"/>
        <w:gridCol w:w="1276"/>
        <w:gridCol w:w="992"/>
        <w:gridCol w:w="1418"/>
        <w:gridCol w:w="992"/>
      </w:tblGrid>
      <w:tr w:rsidR="008931FB" w:rsidRPr="009064E5" w14:paraId="0C0CF36B" w14:textId="77777777" w:rsidTr="00987951">
        <w:trPr>
          <w:trHeight w:val="379"/>
        </w:trPr>
        <w:tc>
          <w:tcPr>
            <w:tcW w:w="11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195D4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lient no</w:t>
            </w:r>
          </w:p>
        </w:tc>
        <w:tc>
          <w:tcPr>
            <w:tcW w:w="2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E1D9FC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Name</w:t>
            </w:r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8672E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ity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F3B05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9064E5">
              <w:rPr>
                <w:rFonts w:ascii="Times New Roman" w:hAnsi="Times New Roman"/>
              </w:rPr>
              <w:t>Pincode</w:t>
            </w:r>
            <w:proofErr w:type="spellEnd"/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C09C9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tate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446CC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9064E5">
              <w:rPr>
                <w:rFonts w:ascii="Times New Roman" w:hAnsi="Times New Roman"/>
              </w:rPr>
              <w:t>BalDue</w:t>
            </w:r>
            <w:proofErr w:type="spellEnd"/>
          </w:p>
        </w:tc>
      </w:tr>
      <w:tr w:rsidR="008931FB" w:rsidRPr="009064E5" w14:paraId="01CF577F" w14:textId="77777777" w:rsidTr="00987951">
        <w:trPr>
          <w:trHeight w:val="294"/>
        </w:trPr>
        <w:tc>
          <w:tcPr>
            <w:tcW w:w="11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3187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00001</w:t>
            </w:r>
          </w:p>
        </w:tc>
        <w:tc>
          <w:tcPr>
            <w:tcW w:w="2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2EDA8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Ivan </w:t>
            </w:r>
            <w:proofErr w:type="spellStart"/>
            <w:r w:rsidRPr="009064E5">
              <w:rPr>
                <w:rFonts w:ascii="Times New Roman" w:hAnsi="Times New Roman"/>
              </w:rPr>
              <w:t>bayross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8287E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umbai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A52D8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0054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D0176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harashtra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1F1E0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5000</w:t>
            </w:r>
          </w:p>
        </w:tc>
      </w:tr>
      <w:tr w:rsidR="008931FB" w:rsidRPr="009064E5" w14:paraId="7DFEB4DA" w14:textId="77777777" w:rsidTr="00987951">
        <w:trPr>
          <w:trHeight w:val="334"/>
        </w:trPr>
        <w:tc>
          <w:tcPr>
            <w:tcW w:w="11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5C670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00002</w:t>
            </w:r>
          </w:p>
        </w:tc>
        <w:tc>
          <w:tcPr>
            <w:tcW w:w="2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E91A6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9064E5">
              <w:rPr>
                <w:rFonts w:ascii="Times New Roman" w:hAnsi="Times New Roman"/>
              </w:rPr>
              <w:t>Mamta</w:t>
            </w:r>
            <w:proofErr w:type="spellEnd"/>
            <w:r w:rsidRPr="009064E5">
              <w:rPr>
                <w:rFonts w:ascii="Times New Roman" w:hAnsi="Times New Roman"/>
              </w:rPr>
              <w:t xml:space="preserve"> </w:t>
            </w:r>
            <w:proofErr w:type="spellStart"/>
            <w:r w:rsidRPr="009064E5">
              <w:rPr>
                <w:rFonts w:ascii="Times New Roman" w:hAnsi="Times New Roman"/>
              </w:rPr>
              <w:t>muzumdar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A6243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dras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C74D6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780001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F0F8D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Tamil </w:t>
            </w:r>
            <w:proofErr w:type="spellStart"/>
            <w:r w:rsidRPr="009064E5">
              <w:rPr>
                <w:rFonts w:ascii="Times New Roman" w:hAnsi="Times New Roman"/>
              </w:rPr>
              <w:t>nadu</w:t>
            </w:r>
            <w:proofErr w:type="spellEnd"/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881E4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0</w:t>
            </w:r>
          </w:p>
        </w:tc>
      </w:tr>
      <w:tr w:rsidR="008931FB" w:rsidRPr="009064E5" w14:paraId="5ABA1627" w14:textId="77777777" w:rsidTr="00987951">
        <w:trPr>
          <w:trHeight w:val="302"/>
        </w:trPr>
        <w:tc>
          <w:tcPr>
            <w:tcW w:w="11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6D035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00003</w:t>
            </w:r>
          </w:p>
        </w:tc>
        <w:tc>
          <w:tcPr>
            <w:tcW w:w="2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25C2B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r w:rsidRPr="009064E5">
              <w:rPr>
                <w:rFonts w:ascii="Times New Roman" w:hAnsi="Times New Roman"/>
              </w:rPr>
              <w:t>Chhaya</w:t>
            </w:r>
            <w:proofErr w:type="spellEnd"/>
            <w:r w:rsidRPr="009064E5">
              <w:rPr>
                <w:rFonts w:ascii="Times New Roman" w:hAnsi="Times New Roman"/>
              </w:rPr>
              <w:t xml:space="preserve"> </w:t>
            </w:r>
            <w:proofErr w:type="spellStart"/>
            <w:r w:rsidRPr="009064E5">
              <w:rPr>
                <w:rFonts w:ascii="Times New Roman" w:hAnsi="Times New Roman"/>
              </w:rPr>
              <w:t>bankar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7AB194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umbai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F69BB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0057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118F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harashtra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E7B93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000</w:t>
            </w:r>
          </w:p>
        </w:tc>
      </w:tr>
      <w:tr w:rsidR="008931FB" w:rsidRPr="009064E5" w14:paraId="5E604D02" w14:textId="77777777" w:rsidTr="00987951">
        <w:trPr>
          <w:trHeight w:val="317"/>
        </w:trPr>
        <w:tc>
          <w:tcPr>
            <w:tcW w:w="11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F0AA7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00004</w:t>
            </w:r>
          </w:p>
        </w:tc>
        <w:tc>
          <w:tcPr>
            <w:tcW w:w="2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C857F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proofErr w:type="gramStart"/>
            <w:r w:rsidRPr="009064E5">
              <w:rPr>
                <w:rFonts w:ascii="Times New Roman" w:hAnsi="Times New Roman"/>
              </w:rPr>
              <w:t xml:space="preserve">Ashwini  </w:t>
            </w:r>
            <w:proofErr w:type="spellStart"/>
            <w:r w:rsidRPr="009064E5">
              <w:rPr>
                <w:rFonts w:ascii="Times New Roman" w:hAnsi="Times New Roman"/>
              </w:rPr>
              <w:t>joshi</w:t>
            </w:r>
            <w:proofErr w:type="spellEnd"/>
            <w:proofErr w:type="gramEnd"/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E39C8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Bangalore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4F90CA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60001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668D0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Karnataka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3D07C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0</w:t>
            </w:r>
          </w:p>
        </w:tc>
      </w:tr>
      <w:tr w:rsidR="008931FB" w:rsidRPr="009064E5" w14:paraId="69B96EBD" w14:textId="77777777" w:rsidTr="00987951">
        <w:trPr>
          <w:trHeight w:val="287"/>
        </w:trPr>
        <w:tc>
          <w:tcPr>
            <w:tcW w:w="11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773F4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00005</w:t>
            </w:r>
          </w:p>
        </w:tc>
        <w:tc>
          <w:tcPr>
            <w:tcW w:w="2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C2B8A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Hansel </w:t>
            </w:r>
            <w:proofErr w:type="spellStart"/>
            <w:r w:rsidRPr="009064E5">
              <w:rPr>
                <w:rFonts w:ascii="Times New Roman" w:hAnsi="Times New Roman"/>
              </w:rPr>
              <w:t>colaco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325A7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umbai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C5A73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0060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AC482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harashtra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05937A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00</w:t>
            </w:r>
          </w:p>
        </w:tc>
      </w:tr>
      <w:tr w:rsidR="008931FB" w:rsidRPr="009064E5" w14:paraId="4C299F1E" w14:textId="77777777" w:rsidTr="00987951">
        <w:trPr>
          <w:trHeight w:val="302"/>
        </w:trPr>
        <w:tc>
          <w:tcPr>
            <w:tcW w:w="11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DA3DC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00006</w:t>
            </w:r>
          </w:p>
        </w:tc>
        <w:tc>
          <w:tcPr>
            <w:tcW w:w="21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80AB1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 xml:space="preserve">Deepak </w:t>
            </w:r>
            <w:proofErr w:type="spellStart"/>
            <w:r w:rsidRPr="009064E5">
              <w:rPr>
                <w:rFonts w:ascii="Times New Roman" w:hAnsi="Times New Roman"/>
              </w:rPr>
              <w:t>sharma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30B39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ngalore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65F1E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60050</w:t>
            </w:r>
          </w:p>
        </w:tc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FE338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Karnataka</w:t>
            </w:r>
          </w:p>
        </w:tc>
        <w:tc>
          <w:tcPr>
            <w:tcW w:w="99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B077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0</w:t>
            </w:r>
          </w:p>
        </w:tc>
      </w:tr>
    </w:tbl>
    <w:p w14:paraId="73CA21A7" w14:textId="77777777" w:rsidR="008931FB" w:rsidRPr="009064E5" w:rsidRDefault="008931FB" w:rsidP="008931FB">
      <w:pPr>
        <w:spacing w:after="0" w:line="360" w:lineRule="auto"/>
        <w:jc w:val="both"/>
        <w:rPr>
          <w:rFonts w:ascii="Times New Roman" w:hAnsi="Times New Roman"/>
        </w:rPr>
      </w:pPr>
    </w:p>
    <w:p w14:paraId="2C7A091E" w14:textId="77777777" w:rsidR="008931FB" w:rsidRPr="009064E5" w:rsidRDefault="008931FB" w:rsidP="008931FB">
      <w:pPr>
        <w:pStyle w:val="ListParagraph"/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/>
        </w:rPr>
      </w:pPr>
      <w:r w:rsidRPr="009064E5">
        <w:rPr>
          <w:rFonts w:ascii="Times New Roman" w:hAnsi="Times New Roman"/>
        </w:rPr>
        <w:t xml:space="preserve">Data </w:t>
      </w:r>
      <w:proofErr w:type="gramStart"/>
      <w:r w:rsidRPr="009064E5">
        <w:rPr>
          <w:rFonts w:ascii="Times New Roman" w:hAnsi="Times New Roman"/>
        </w:rPr>
        <w:t xml:space="preserve">for  </w:t>
      </w:r>
      <w:r w:rsidRPr="009064E5">
        <w:rPr>
          <w:rFonts w:ascii="Times New Roman" w:hAnsi="Times New Roman"/>
          <w:b/>
        </w:rPr>
        <w:t>PRODUCT</w:t>
      </w:r>
      <w:proofErr w:type="gramEnd"/>
      <w:r w:rsidRPr="009064E5">
        <w:rPr>
          <w:rFonts w:ascii="Times New Roman" w:hAnsi="Times New Roman"/>
        </w:rPr>
        <w:t>_</w:t>
      </w:r>
      <w:r w:rsidRPr="009064E5">
        <w:rPr>
          <w:rFonts w:ascii="Times New Roman" w:hAnsi="Times New Roman"/>
          <w:b/>
        </w:rPr>
        <w:t>MASTER</w:t>
      </w:r>
      <w:r w:rsidRPr="009064E5">
        <w:rPr>
          <w:rFonts w:ascii="Times New Roman" w:hAnsi="Times New Roman"/>
        </w:rPr>
        <w:t xml:space="preserve"> table:</w:t>
      </w:r>
    </w:p>
    <w:tbl>
      <w:tblPr>
        <w:tblStyle w:val="TableGrid"/>
        <w:tblW w:w="9380" w:type="dxa"/>
        <w:tblInd w:w="378" w:type="dxa"/>
        <w:tblLook w:val="04A0" w:firstRow="1" w:lastRow="0" w:firstColumn="1" w:lastColumn="0" w:noHBand="0" w:noVBand="1"/>
      </w:tblPr>
      <w:tblGrid>
        <w:gridCol w:w="997"/>
        <w:gridCol w:w="1370"/>
        <w:gridCol w:w="948"/>
        <w:gridCol w:w="1042"/>
        <w:gridCol w:w="1308"/>
        <w:gridCol w:w="1452"/>
        <w:gridCol w:w="1098"/>
        <w:gridCol w:w="1165"/>
      </w:tblGrid>
      <w:tr w:rsidR="008931FB" w:rsidRPr="009064E5" w14:paraId="22321D81" w14:textId="77777777" w:rsidTr="00987951">
        <w:trPr>
          <w:trHeight w:val="1251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BC8AB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roduct</w:t>
            </w:r>
          </w:p>
          <w:p w14:paraId="3C220E2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No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86DF0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Description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2764C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rofit percent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52714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Unit measur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D0723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Quantity</w:t>
            </w:r>
          </w:p>
          <w:p w14:paraId="50BB949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On</w:t>
            </w:r>
          </w:p>
          <w:p w14:paraId="473FECB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hand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A6951D1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Recorder</w:t>
            </w:r>
          </w:p>
          <w:p w14:paraId="3574AC3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Level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00C75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ell</w:t>
            </w:r>
          </w:p>
          <w:p w14:paraId="30EB9E3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rice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21360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ost</w:t>
            </w:r>
          </w:p>
          <w:p w14:paraId="4722EED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rice</w:t>
            </w:r>
          </w:p>
        </w:tc>
      </w:tr>
      <w:tr w:rsidR="008931FB" w:rsidRPr="009064E5" w14:paraId="08BE6AEB" w14:textId="77777777" w:rsidTr="00987951">
        <w:trPr>
          <w:trHeight w:val="302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A29E73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0001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A591A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T-Shirt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1481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C8BDA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9209B31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EE736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CD1C2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5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BD6AF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50</w:t>
            </w:r>
          </w:p>
        </w:tc>
      </w:tr>
      <w:tr w:rsidR="008931FB" w:rsidRPr="009064E5" w14:paraId="758C8F3A" w14:textId="77777777" w:rsidTr="00987951">
        <w:trPr>
          <w:trHeight w:val="241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186848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345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F653A6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hirt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7DFCE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5CC77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F5D295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5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08249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71300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0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4BDDE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50</w:t>
            </w:r>
          </w:p>
        </w:tc>
      </w:tr>
      <w:tr w:rsidR="008931FB" w:rsidRPr="009064E5" w14:paraId="66AA5A14" w14:textId="77777777" w:rsidTr="00987951">
        <w:trPr>
          <w:trHeight w:val="302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5F99A2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6734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95B58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Cotton jean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C62593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060E11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566FA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0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A062C7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E4A00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0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DD163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50</w:t>
            </w:r>
          </w:p>
        </w:tc>
      </w:tr>
      <w:tr w:rsidR="008931FB" w:rsidRPr="009064E5" w14:paraId="76D25150" w14:textId="77777777" w:rsidTr="00987951">
        <w:trPr>
          <w:trHeight w:val="256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04E9525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7865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BC8B2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Jean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33216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96064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7C783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0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1B967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68229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75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036F51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00</w:t>
            </w:r>
          </w:p>
        </w:tc>
      </w:tr>
      <w:tr w:rsidR="008931FB" w:rsidRPr="009064E5" w14:paraId="5ABF836D" w14:textId="77777777" w:rsidTr="00987951">
        <w:trPr>
          <w:trHeight w:val="271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865090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lastRenderedPageBreak/>
              <w:t>P07868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CD90B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Trouser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364FD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1D94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1846B1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5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5CB0F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FEDF1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85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3C013A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50</w:t>
            </w:r>
          </w:p>
        </w:tc>
      </w:tr>
      <w:tr w:rsidR="008931FB" w:rsidRPr="009064E5" w14:paraId="0A7B2CE5" w14:textId="77777777" w:rsidTr="00987951">
        <w:trPr>
          <w:trHeight w:val="317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021D38E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7885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BD91B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ull Over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8C6DA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.5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587DA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2D980F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8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34F23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3C550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70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97113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50</w:t>
            </w:r>
          </w:p>
        </w:tc>
      </w:tr>
      <w:tr w:rsidR="008931FB" w:rsidRPr="009064E5" w14:paraId="1A4C65ED" w14:textId="77777777" w:rsidTr="00987951">
        <w:trPr>
          <w:trHeight w:val="362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75F820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7965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BCC08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Denim jean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332A9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F61FE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329F1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0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D0EC5D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C9C78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5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F8D69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250</w:t>
            </w:r>
          </w:p>
        </w:tc>
      </w:tr>
      <w:tr w:rsidR="008931FB" w:rsidRPr="009064E5" w14:paraId="64F10C82" w14:textId="77777777" w:rsidTr="00987951">
        <w:trPr>
          <w:trHeight w:val="256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EEE220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7975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65EC3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Lycra top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231CB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10AD0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CAF9F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70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E4D62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8199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FB838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175</w:t>
            </w:r>
          </w:p>
        </w:tc>
      </w:tr>
      <w:tr w:rsidR="008931FB" w:rsidRPr="009064E5" w14:paraId="7432A51A" w14:textId="77777777" w:rsidTr="00987951">
        <w:trPr>
          <w:trHeight w:val="286"/>
        </w:trPr>
        <w:tc>
          <w:tcPr>
            <w:tcW w:w="9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79C1DA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08865</w:t>
            </w:r>
          </w:p>
        </w:tc>
        <w:tc>
          <w:tcPr>
            <w:tcW w:w="13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00E8DE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kirts</w:t>
            </w:r>
          </w:p>
        </w:tc>
        <w:tc>
          <w:tcPr>
            <w:tcW w:w="95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65C7B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5</w:t>
            </w:r>
          </w:p>
        </w:tc>
        <w:tc>
          <w:tcPr>
            <w:tcW w:w="10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AC266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iece</w:t>
            </w:r>
          </w:p>
        </w:tc>
        <w:tc>
          <w:tcPr>
            <w:tcW w:w="132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4B072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75</w:t>
            </w:r>
          </w:p>
        </w:tc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5F328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</w:t>
            </w:r>
          </w:p>
        </w:tc>
        <w:tc>
          <w:tcPr>
            <w:tcW w:w="1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22FF9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50</w:t>
            </w:r>
          </w:p>
        </w:tc>
        <w:tc>
          <w:tcPr>
            <w:tcW w:w="11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B46927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300</w:t>
            </w:r>
          </w:p>
        </w:tc>
      </w:tr>
    </w:tbl>
    <w:p w14:paraId="55F4CF87" w14:textId="77777777" w:rsidR="008931FB" w:rsidRPr="009064E5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2BCA5C44" w14:textId="77777777" w:rsidR="008931FB" w:rsidRPr="009064E5" w:rsidRDefault="008931FB" w:rsidP="008931FB">
      <w:pPr>
        <w:pStyle w:val="ListParagraph"/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/>
        </w:rPr>
      </w:pPr>
      <w:r w:rsidRPr="009064E5">
        <w:rPr>
          <w:rFonts w:ascii="Times New Roman" w:hAnsi="Times New Roman"/>
        </w:rPr>
        <w:t xml:space="preserve">Data for </w:t>
      </w:r>
      <w:r w:rsidRPr="009064E5">
        <w:rPr>
          <w:rFonts w:ascii="Times New Roman" w:hAnsi="Times New Roman"/>
          <w:b/>
        </w:rPr>
        <w:t>SALESMAN_</w:t>
      </w:r>
      <w:proofErr w:type="gramStart"/>
      <w:r w:rsidRPr="009064E5">
        <w:rPr>
          <w:rFonts w:ascii="Times New Roman" w:hAnsi="Times New Roman"/>
          <w:b/>
        </w:rPr>
        <w:t xml:space="preserve">MASTER </w:t>
      </w:r>
      <w:r w:rsidRPr="009064E5">
        <w:rPr>
          <w:rFonts w:ascii="Times New Roman" w:hAnsi="Times New Roman"/>
        </w:rPr>
        <w:t xml:space="preserve"> table</w:t>
      </w:r>
      <w:proofErr w:type="gramEnd"/>
      <w:r w:rsidRPr="009064E5">
        <w:rPr>
          <w:rFonts w:ascii="Times New Roman" w:hAnsi="Times New Roman"/>
        </w:rPr>
        <w:t>:</w:t>
      </w:r>
    </w:p>
    <w:p w14:paraId="0D42579A" w14:textId="77777777" w:rsidR="008931FB" w:rsidRPr="009064E5" w:rsidRDefault="008931FB" w:rsidP="008931FB">
      <w:pPr>
        <w:spacing w:after="0" w:line="360" w:lineRule="auto"/>
        <w:ind w:left="360"/>
        <w:contextualSpacing/>
        <w:jc w:val="both"/>
        <w:rPr>
          <w:rFonts w:ascii="Times New Roman" w:hAnsi="Times New Roman"/>
        </w:rPr>
      </w:pPr>
    </w:p>
    <w:tbl>
      <w:tblPr>
        <w:tblStyle w:val="TableGrid"/>
        <w:tblW w:w="8414" w:type="dxa"/>
        <w:tblInd w:w="480" w:type="dxa"/>
        <w:tblLook w:val="04A0" w:firstRow="1" w:lastRow="0" w:firstColumn="1" w:lastColumn="0" w:noHBand="0" w:noVBand="1"/>
      </w:tblPr>
      <w:tblGrid>
        <w:gridCol w:w="1488"/>
        <w:gridCol w:w="900"/>
        <w:gridCol w:w="1187"/>
        <w:gridCol w:w="1187"/>
        <w:gridCol w:w="1044"/>
        <w:gridCol w:w="1109"/>
        <w:gridCol w:w="1499"/>
      </w:tblGrid>
      <w:tr w:rsidR="008931FB" w:rsidRPr="009064E5" w14:paraId="1CE97FBF" w14:textId="77777777" w:rsidTr="00987951">
        <w:trPr>
          <w:trHeight w:val="373"/>
        </w:trPr>
        <w:tc>
          <w:tcPr>
            <w:tcW w:w="1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27599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Salesman No</w:t>
            </w: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A46A2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Name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89C09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Address1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AD8FC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Address2</w:t>
            </w:r>
          </w:p>
        </w:tc>
        <w:tc>
          <w:tcPr>
            <w:tcW w:w="10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71D77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City</w:t>
            </w:r>
          </w:p>
        </w:tc>
        <w:tc>
          <w:tcPr>
            <w:tcW w:w="11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644BC5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Pin Code</w:t>
            </w:r>
          </w:p>
        </w:tc>
        <w:tc>
          <w:tcPr>
            <w:tcW w:w="14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BBA65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  <w:b/>
              </w:rPr>
            </w:pPr>
            <w:r w:rsidRPr="009064E5">
              <w:rPr>
                <w:rFonts w:ascii="Times New Roman" w:hAnsi="Times New Roman"/>
                <w:b/>
              </w:rPr>
              <w:t>State</w:t>
            </w:r>
          </w:p>
        </w:tc>
      </w:tr>
      <w:tr w:rsidR="008931FB" w:rsidRPr="009064E5" w14:paraId="56E6CF17" w14:textId="77777777" w:rsidTr="00987951">
        <w:trPr>
          <w:trHeight w:val="180"/>
        </w:trPr>
        <w:tc>
          <w:tcPr>
            <w:tcW w:w="1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D68CF1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00001</w:t>
            </w: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9C91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man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D5A6B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/14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69AF72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Worli</w:t>
            </w:r>
          </w:p>
        </w:tc>
        <w:tc>
          <w:tcPr>
            <w:tcW w:w="10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7C70A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umbai</w:t>
            </w:r>
          </w:p>
        </w:tc>
        <w:tc>
          <w:tcPr>
            <w:tcW w:w="11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FA47A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0002</w:t>
            </w:r>
          </w:p>
        </w:tc>
        <w:tc>
          <w:tcPr>
            <w:tcW w:w="14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49C9AA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harashtra</w:t>
            </w:r>
          </w:p>
        </w:tc>
      </w:tr>
      <w:tr w:rsidR="008931FB" w:rsidRPr="009064E5" w14:paraId="414AA808" w14:textId="77777777" w:rsidTr="00987951">
        <w:trPr>
          <w:trHeight w:val="207"/>
        </w:trPr>
        <w:tc>
          <w:tcPr>
            <w:tcW w:w="1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FA382F0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00002</w:t>
            </w: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E32C5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Omkar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2A03A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65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DB71C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Nariman</w:t>
            </w:r>
          </w:p>
        </w:tc>
        <w:tc>
          <w:tcPr>
            <w:tcW w:w="10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A934D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umbai</w:t>
            </w:r>
          </w:p>
        </w:tc>
        <w:tc>
          <w:tcPr>
            <w:tcW w:w="11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5CE983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0001</w:t>
            </w:r>
          </w:p>
        </w:tc>
        <w:tc>
          <w:tcPr>
            <w:tcW w:w="14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76EC0D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harashtra</w:t>
            </w:r>
          </w:p>
        </w:tc>
      </w:tr>
      <w:tr w:rsidR="008931FB" w:rsidRPr="009064E5" w14:paraId="1FFB8350" w14:textId="77777777" w:rsidTr="00987951">
        <w:trPr>
          <w:trHeight w:val="207"/>
        </w:trPr>
        <w:tc>
          <w:tcPr>
            <w:tcW w:w="1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1D2321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00003</w:t>
            </w: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0D99C3A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Raj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4B44D8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P-7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D9D0244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Bandra</w:t>
            </w:r>
          </w:p>
        </w:tc>
        <w:tc>
          <w:tcPr>
            <w:tcW w:w="10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6C9E7B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umbai</w:t>
            </w:r>
          </w:p>
        </w:tc>
        <w:tc>
          <w:tcPr>
            <w:tcW w:w="11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089BDF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0032</w:t>
            </w:r>
          </w:p>
        </w:tc>
        <w:tc>
          <w:tcPr>
            <w:tcW w:w="14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505C8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aharashtra</w:t>
            </w:r>
          </w:p>
        </w:tc>
      </w:tr>
      <w:tr w:rsidR="008931FB" w:rsidRPr="009064E5" w14:paraId="2BD8D881" w14:textId="77777777" w:rsidTr="00987951">
        <w:trPr>
          <w:trHeight w:val="221"/>
        </w:trPr>
        <w:tc>
          <w:tcPr>
            <w:tcW w:w="14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EE95D32" w14:textId="77777777" w:rsidR="008931FB" w:rsidRPr="009064E5" w:rsidRDefault="008931FB" w:rsidP="00987951">
            <w:pPr>
              <w:spacing w:line="360" w:lineRule="auto"/>
              <w:ind w:left="108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S00004</w:t>
            </w:r>
          </w:p>
        </w:tc>
        <w:tc>
          <w:tcPr>
            <w:tcW w:w="9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9A9056E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shish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4224A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A/5</w:t>
            </w:r>
          </w:p>
        </w:tc>
        <w:tc>
          <w:tcPr>
            <w:tcW w:w="11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83FBE6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Juhu</w:t>
            </w:r>
          </w:p>
        </w:tc>
        <w:tc>
          <w:tcPr>
            <w:tcW w:w="10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635E00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Mumbai</w:t>
            </w:r>
          </w:p>
        </w:tc>
        <w:tc>
          <w:tcPr>
            <w:tcW w:w="11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1A0FB9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r w:rsidRPr="009064E5">
              <w:rPr>
                <w:rFonts w:ascii="Times New Roman" w:hAnsi="Times New Roman"/>
              </w:rPr>
              <w:t>400044</w:t>
            </w:r>
          </w:p>
        </w:tc>
        <w:tc>
          <w:tcPr>
            <w:tcW w:w="149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DA115C" w14:textId="77777777" w:rsidR="008931FB" w:rsidRPr="009064E5" w:rsidRDefault="008931FB" w:rsidP="00987951">
            <w:pPr>
              <w:spacing w:line="360" w:lineRule="auto"/>
              <w:jc w:val="both"/>
              <w:rPr>
                <w:rFonts w:ascii="Times New Roman" w:hAnsi="Times New Roman"/>
              </w:rPr>
            </w:pPr>
            <w:proofErr w:type="spellStart"/>
            <w:proofErr w:type="gramStart"/>
            <w:r w:rsidRPr="009064E5">
              <w:rPr>
                <w:rFonts w:ascii="Times New Roman" w:hAnsi="Times New Roman"/>
              </w:rPr>
              <w:t>Maharashtr</w:t>
            </w:r>
            <w:proofErr w:type="spellEnd"/>
            <w:r w:rsidRPr="009064E5">
              <w:rPr>
                <w:rFonts w:ascii="Times New Roman" w:hAnsi="Times New Roman"/>
              </w:rPr>
              <w:t>(</w:t>
            </w:r>
            <w:proofErr w:type="gramEnd"/>
            <w:r w:rsidRPr="009064E5">
              <w:rPr>
                <w:rFonts w:ascii="Times New Roman" w:hAnsi="Times New Roman"/>
              </w:rPr>
              <w:t>a</w:t>
            </w:r>
          </w:p>
        </w:tc>
      </w:tr>
    </w:tbl>
    <w:p w14:paraId="38F69DC9" w14:textId="77777777" w:rsidR="008931FB" w:rsidRPr="009064E5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68100873" w14:textId="77777777" w:rsidR="008931FB" w:rsidRPr="009064E5" w:rsidRDefault="008931FB" w:rsidP="008931FB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4A211B36" w14:textId="77777777" w:rsidR="008931FB" w:rsidRPr="009B04A6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rPr>
          <w:rFonts w:ascii="Times New Roman" w:hAnsi="Times New Roman"/>
          <w:color w:val="FF0000"/>
        </w:rPr>
      </w:pPr>
      <w:r w:rsidRPr="009064E5">
        <w:rPr>
          <w:rFonts w:ascii="Times New Roman" w:hAnsi="Times New Roman"/>
          <w:b/>
        </w:rPr>
        <w:t>Exercise on retrieving records from a table.</w:t>
      </w:r>
      <w:r w:rsidRPr="009064E5">
        <w:rPr>
          <w:rFonts w:ascii="Times New Roman" w:hAnsi="Times New Roman"/>
        </w:rPr>
        <w:br/>
        <w:t>a.    Find out the names of all the clients.</w:t>
      </w:r>
      <w:r w:rsidRPr="009064E5">
        <w:rPr>
          <w:rFonts w:ascii="Times New Roman" w:hAnsi="Times New Roman"/>
        </w:rPr>
        <w:br/>
        <w:t xml:space="preserve">b.    Retrieve the entire contents of the </w:t>
      </w:r>
      <w:proofErr w:type="spellStart"/>
      <w:r w:rsidRPr="009064E5">
        <w:rPr>
          <w:rFonts w:ascii="Times New Roman" w:hAnsi="Times New Roman"/>
        </w:rPr>
        <w:t>Client_Master</w:t>
      </w:r>
      <w:proofErr w:type="spellEnd"/>
      <w:r w:rsidRPr="009064E5">
        <w:rPr>
          <w:rFonts w:ascii="Times New Roman" w:hAnsi="Times New Roman"/>
        </w:rPr>
        <w:t xml:space="preserve"> table.</w:t>
      </w:r>
      <w:r w:rsidRPr="009064E5">
        <w:rPr>
          <w:rFonts w:ascii="Times New Roman" w:hAnsi="Times New Roman"/>
        </w:rPr>
        <w:br/>
        <w:t xml:space="preserve">c.    Retrieve the list of names, </w:t>
      </w:r>
      <w:proofErr w:type="gramStart"/>
      <w:r w:rsidRPr="009064E5">
        <w:rPr>
          <w:rFonts w:ascii="Times New Roman" w:hAnsi="Times New Roman"/>
        </w:rPr>
        <w:t>city</w:t>
      </w:r>
      <w:proofErr w:type="gramEnd"/>
      <w:r w:rsidRPr="009064E5">
        <w:rPr>
          <w:rFonts w:ascii="Times New Roman" w:hAnsi="Times New Roman"/>
        </w:rPr>
        <w:t xml:space="preserve"> and the state of all the clients.</w:t>
      </w:r>
      <w:r w:rsidRPr="009064E5">
        <w:rPr>
          <w:rFonts w:ascii="Times New Roman" w:hAnsi="Times New Roman"/>
        </w:rPr>
        <w:br/>
        <w:t xml:space="preserve">d.    List the various products available from the </w:t>
      </w:r>
      <w:proofErr w:type="spellStart"/>
      <w:r w:rsidRPr="009064E5">
        <w:rPr>
          <w:rFonts w:ascii="Times New Roman" w:hAnsi="Times New Roman"/>
        </w:rPr>
        <w:t>Product_Master</w:t>
      </w:r>
      <w:proofErr w:type="spellEnd"/>
      <w:r w:rsidRPr="009064E5">
        <w:rPr>
          <w:rFonts w:ascii="Times New Roman" w:hAnsi="Times New Roman"/>
        </w:rPr>
        <w:t xml:space="preserve"> table.</w:t>
      </w:r>
      <w:r w:rsidRPr="009064E5">
        <w:rPr>
          <w:rFonts w:ascii="Times New Roman" w:hAnsi="Times New Roman"/>
        </w:rPr>
        <w:br/>
        <w:t xml:space="preserve">e.    List all the clients who </w:t>
      </w:r>
      <w:proofErr w:type="gramStart"/>
      <w:r w:rsidRPr="009064E5">
        <w:rPr>
          <w:rFonts w:ascii="Times New Roman" w:hAnsi="Times New Roman"/>
        </w:rPr>
        <w:t>are located in</w:t>
      </w:r>
      <w:proofErr w:type="gramEnd"/>
      <w:r w:rsidRPr="009064E5">
        <w:rPr>
          <w:rFonts w:ascii="Times New Roman" w:hAnsi="Times New Roman"/>
        </w:rPr>
        <w:t xml:space="preserve"> Mumbai.</w:t>
      </w:r>
      <w:r w:rsidRPr="009064E5">
        <w:rPr>
          <w:rFonts w:ascii="Times New Roman" w:hAnsi="Times New Roman"/>
        </w:rPr>
        <w:br/>
        <w:t xml:space="preserve">f.     </w:t>
      </w:r>
      <w:r w:rsidRPr="009B04A6">
        <w:rPr>
          <w:rFonts w:ascii="Times New Roman" w:hAnsi="Times New Roman"/>
          <w:color w:val="FF0000"/>
        </w:rPr>
        <w:t>Find the names of salesman who have a salary equal to Rs.3000.</w:t>
      </w:r>
    </w:p>
    <w:p w14:paraId="731DD4FC" w14:textId="77777777" w:rsidR="008931FB" w:rsidRPr="009064E5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t>Exercise on updating records in a table</w:t>
      </w:r>
      <w:r w:rsidRPr="009064E5">
        <w:rPr>
          <w:rFonts w:ascii="Times New Roman" w:hAnsi="Times New Roman"/>
        </w:rPr>
        <w:br/>
        <w:t xml:space="preserve">a.     Change the city of </w:t>
      </w:r>
      <w:proofErr w:type="spellStart"/>
      <w:r w:rsidRPr="009064E5">
        <w:rPr>
          <w:rFonts w:ascii="Times New Roman" w:hAnsi="Times New Roman"/>
        </w:rPr>
        <w:t>ClientNo</w:t>
      </w:r>
      <w:proofErr w:type="spellEnd"/>
      <w:r w:rsidRPr="009064E5">
        <w:rPr>
          <w:rFonts w:ascii="Times New Roman" w:hAnsi="Times New Roman"/>
        </w:rPr>
        <w:t xml:space="preserve"> ‘C00005’ to ‘Bangalore’.</w:t>
      </w:r>
      <w:r w:rsidRPr="009064E5">
        <w:rPr>
          <w:rFonts w:ascii="Times New Roman" w:hAnsi="Times New Roman"/>
        </w:rPr>
        <w:br/>
        <w:t xml:space="preserve">b.     Change the </w:t>
      </w:r>
      <w:proofErr w:type="spellStart"/>
      <w:r w:rsidRPr="009064E5">
        <w:rPr>
          <w:rFonts w:ascii="Times New Roman" w:hAnsi="Times New Roman"/>
        </w:rPr>
        <w:t>BalDue</w:t>
      </w:r>
      <w:proofErr w:type="spellEnd"/>
      <w:r w:rsidRPr="009064E5">
        <w:rPr>
          <w:rFonts w:ascii="Times New Roman" w:hAnsi="Times New Roman"/>
        </w:rPr>
        <w:t xml:space="preserve"> of </w:t>
      </w:r>
      <w:proofErr w:type="spellStart"/>
      <w:r w:rsidRPr="009064E5">
        <w:rPr>
          <w:rFonts w:ascii="Times New Roman" w:hAnsi="Times New Roman"/>
        </w:rPr>
        <w:t>ClientNo</w:t>
      </w:r>
      <w:proofErr w:type="spellEnd"/>
      <w:r w:rsidRPr="009064E5">
        <w:rPr>
          <w:rFonts w:ascii="Times New Roman" w:hAnsi="Times New Roman"/>
        </w:rPr>
        <w:t xml:space="preserve"> ‘C00001’ to Rs.1000.</w:t>
      </w:r>
      <w:r w:rsidRPr="009064E5">
        <w:rPr>
          <w:rFonts w:ascii="Times New Roman" w:hAnsi="Times New Roman"/>
        </w:rPr>
        <w:br/>
        <w:t>c.     Change the cost price of ‘Trousers’ to rs.950.00.</w:t>
      </w:r>
      <w:r w:rsidRPr="009064E5">
        <w:rPr>
          <w:rFonts w:ascii="Times New Roman" w:hAnsi="Times New Roman"/>
        </w:rPr>
        <w:br/>
        <w:t>d.     Change the city of the salesman to Pune.</w:t>
      </w:r>
    </w:p>
    <w:p w14:paraId="5A80B6BD" w14:textId="77777777" w:rsidR="008931FB" w:rsidRPr="009064E5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t>Exercise on deleting records in a table</w:t>
      </w:r>
      <w:r w:rsidRPr="009064E5">
        <w:rPr>
          <w:rFonts w:ascii="Times New Roman" w:hAnsi="Times New Roman"/>
        </w:rPr>
        <w:br/>
        <w:t xml:space="preserve">a.     Delete all salesman from the </w:t>
      </w:r>
      <w:proofErr w:type="spellStart"/>
      <w:r w:rsidRPr="009064E5">
        <w:rPr>
          <w:rFonts w:ascii="Times New Roman" w:hAnsi="Times New Roman"/>
        </w:rPr>
        <w:t>Salesman_Master</w:t>
      </w:r>
      <w:proofErr w:type="spellEnd"/>
      <w:r w:rsidRPr="009064E5">
        <w:rPr>
          <w:rFonts w:ascii="Times New Roman" w:hAnsi="Times New Roman"/>
        </w:rPr>
        <w:t xml:space="preserve"> whose salaries are equal to Rs.3500. </w:t>
      </w:r>
    </w:p>
    <w:p w14:paraId="16EF5FC8" w14:textId="77777777" w:rsidR="008931FB" w:rsidRPr="009064E5" w:rsidRDefault="008931FB" w:rsidP="008931FB">
      <w:pPr>
        <w:pStyle w:val="ListParagraph"/>
        <w:spacing w:after="0" w:line="360" w:lineRule="auto"/>
        <w:contextualSpacing/>
        <w:rPr>
          <w:rFonts w:ascii="Times New Roman" w:hAnsi="Times New Roman"/>
        </w:rPr>
      </w:pPr>
      <w:r w:rsidRPr="009064E5">
        <w:rPr>
          <w:rFonts w:ascii="Times New Roman" w:hAnsi="Times New Roman"/>
        </w:rPr>
        <w:t xml:space="preserve">b.     Delete all products from </w:t>
      </w:r>
      <w:proofErr w:type="spellStart"/>
      <w:r w:rsidRPr="009064E5">
        <w:rPr>
          <w:rFonts w:ascii="Times New Roman" w:hAnsi="Times New Roman"/>
        </w:rPr>
        <w:t>Product_Master</w:t>
      </w:r>
      <w:proofErr w:type="spellEnd"/>
      <w:r w:rsidRPr="009064E5">
        <w:rPr>
          <w:rFonts w:ascii="Times New Roman" w:hAnsi="Times New Roman"/>
        </w:rPr>
        <w:t xml:space="preserve"> where the quantity on hand is equal to 100.</w:t>
      </w:r>
      <w:r w:rsidRPr="009064E5">
        <w:rPr>
          <w:rFonts w:ascii="Times New Roman" w:hAnsi="Times New Roman"/>
        </w:rPr>
        <w:br/>
        <w:t xml:space="preserve">c.     Delete from </w:t>
      </w:r>
      <w:proofErr w:type="spellStart"/>
      <w:r w:rsidRPr="009064E5">
        <w:rPr>
          <w:rFonts w:ascii="Times New Roman" w:hAnsi="Times New Roman"/>
        </w:rPr>
        <w:t>Client_Master</w:t>
      </w:r>
      <w:proofErr w:type="spellEnd"/>
      <w:r w:rsidRPr="009064E5">
        <w:rPr>
          <w:rFonts w:ascii="Times New Roman" w:hAnsi="Times New Roman"/>
        </w:rPr>
        <w:t xml:space="preserve"> where the column state holds the value ‘Tamil Nadu’.</w:t>
      </w:r>
    </w:p>
    <w:p w14:paraId="783A3D71" w14:textId="77777777" w:rsidR="008931FB" w:rsidRPr="009064E5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t>Exercise on altering the table structure</w:t>
      </w:r>
      <w:r w:rsidRPr="009064E5">
        <w:rPr>
          <w:rFonts w:ascii="Times New Roman" w:hAnsi="Times New Roman"/>
        </w:rPr>
        <w:br/>
        <w:t xml:space="preserve">a.     Add a column called ‘Telephone’ of data type integer to the </w:t>
      </w:r>
      <w:proofErr w:type="spellStart"/>
      <w:r w:rsidRPr="009064E5">
        <w:rPr>
          <w:rFonts w:ascii="Times New Roman" w:hAnsi="Times New Roman"/>
        </w:rPr>
        <w:t>Client_Master</w:t>
      </w:r>
      <w:proofErr w:type="spellEnd"/>
      <w:r w:rsidRPr="009064E5">
        <w:rPr>
          <w:rFonts w:ascii="Times New Roman" w:hAnsi="Times New Roman"/>
        </w:rPr>
        <w:t xml:space="preserve"> table.</w:t>
      </w:r>
      <w:r w:rsidRPr="009064E5">
        <w:rPr>
          <w:rFonts w:ascii="Times New Roman" w:hAnsi="Times New Roman"/>
        </w:rPr>
        <w:br/>
        <w:t xml:space="preserve">b.    Change the size off </w:t>
      </w:r>
      <w:proofErr w:type="spellStart"/>
      <w:r w:rsidRPr="009064E5">
        <w:rPr>
          <w:rFonts w:ascii="Times New Roman" w:hAnsi="Times New Roman"/>
        </w:rPr>
        <w:t>SellPrice</w:t>
      </w:r>
      <w:proofErr w:type="spellEnd"/>
      <w:r w:rsidRPr="009064E5">
        <w:rPr>
          <w:rFonts w:ascii="Times New Roman" w:hAnsi="Times New Roman"/>
        </w:rPr>
        <w:t xml:space="preserve"> column in Product _Master to 10, 2.</w:t>
      </w:r>
    </w:p>
    <w:p w14:paraId="6D540452" w14:textId="77777777" w:rsidR="008931FB" w:rsidRPr="009064E5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lastRenderedPageBreak/>
        <w:t>Exercise on deleting the table structure along with the data</w:t>
      </w:r>
      <w:r w:rsidRPr="009064E5">
        <w:rPr>
          <w:rFonts w:ascii="Times New Roman" w:hAnsi="Times New Roman"/>
        </w:rPr>
        <w:br/>
        <w:t xml:space="preserve">a.    Destroy the table </w:t>
      </w:r>
      <w:proofErr w:type="spellStart"/>
      <w:r w:rsidRPr="009064E5">
        <w:rPr>
          <w:rFonts w:ascii="Times New Roman" w:hAnsi="Times New Roman"/>
        </w:rPr>
        <w:t>Client_Master</w:t>
      </w:r>
      <w:proofErr w:type="spellEnd"/>
      <w:r w:rsidRPr="009064E5">
        <w:rPr>
          <w:rFonts w:ascii="Times New Roman" w:hAnsi="Times New Roman"/>
        </w:rPr>
        <w:t xml:space="preserve"> along with its data.</w:t>
      </w:r>
    </w:p>
    <w:p w14:paraId="4B36A9C3" w14:textId="77777777" w:rsidR="008931FB" w:rsidRPr="009064E5" w:rsidRDefault="008931FB" w:rsidP="008931FB">
      <w:pPr>
        <w:pStyle w:val="ListParagraph"/>
        <w:numPr>
          <w:ilvl w:val="0"/>
          <w:numId w:val="2"/>
        </w:numPr>
        <w:spacing w:after="0" w:line="360" w:lineRule="auto"/>
        <w:contextualSpacing/>
        <w:rPr>
          <w:rFonts w:ascii="Times New Roman" w:hAnsi="Times New Roman"/>
        </w:rPr>
      </w:pPr>
      <w:r w:rsidRPr="009064E5">
        <w:rPr>
          <w:rFonts w:ascii="Times New Roman" w:hAnsi="Times New Roman"/>
          <w:b/>
        </w:rPr>
        <w:t>Exercise on renaming the table</w:t>
      </w:r>
      <w:r w:rsidRPr="009064E5">
        <w:rPr>
          <w:rFonts w:ascii="Times New Roman" w:hAnsi="Times New Roman"/>
        </w:rPr>
        <w:br/>
        <w:t xml:space="preserve">a.    Change the name of the </w:t>
      </w:r>
      <w:proofErr w:type="spellStart"/>
      <w:r w:rsidRPr="009064E5">
        <w:rPr>
          <w:rFonts w:ascii="Times New Roman" w:hAnsi="Times New Roman"/>
        </w:rPr>
        <w:t>Salesman_Master</w:t>
      </w:r>
      <w:proofErr w:type="spellEnd"/>
      <w:r w:rsidRPr="009064E5">
        <w:rPr>
          <w:rFonts w:ascii="Times New Roman" w:hAnsi="Times New Roman"/>
        </w:rPr>
        <w:t xml:space="preserve"> to </w:t>
      </w:r>
      <w:proofErr w:type="spellStart"/>
      <w:r w:rsidRPr="009064E5">
        <w:rPr>
          <w:rFonts w:ascii="Times New Roman" w:hAnsi="Times New Roman"/>
        </w:rPr>
        <w:t>sman_mast</w:t>
      </w:r>
      <w:proofErr w:type="spellEnd"/>
      <w:r w:rsidRPr="009064E5">
        <w:rPr>
          <w:rFonts w:ascii="Times New Roman" w:hAnsi="Times New Roman"/>
        </w:rPr>
        <w:t>.</w:t>
      </w:r>
    </w:p>
    <w:p w14:paraId="0B1B6DF1" w14:textId="77777777" w:rsidR="008931FB" w:rsidRPr="009064E5" w:rsidRDefault="008931FB" w:rsidP="008931FB">
      <w:pPr>
        <w:pStyle w:val="ListParagraph"/>
        <w:tabs>
          <w:tab w:val="left" w:pos="0"/>
        </w:tabs>
        <w:ind w:left="360"/>
        <w:rPr>
          <w:rFonts w:ascii="Times New Roman" w:hAnsi="Times New Roman"/>
        </w:rPr>
      </w:pPr>
    </w:p>
    <w:sectPr w:rsidR="008931FB" w:rsidRPr="00906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FE0DB" w14:textId="77777777" w:rsidR="001A1023" w:rsidRDefault="001A1023" w:rsidP="008931FB">
      <w:pPr>
        <w:spacing w:after="0" w:line="240" w:lineRule="auto"/>
      </w:pPr>
      <w:r>
        <w:separator/>
      </w:r>
    </w:p>
  </w:endnote>
  <w:endnote w:type="continuationSeparator" w:id="0">
    <w:p w14:paraId="71307F49" w14:textId="77777777" w:rsidR="001A1023" w:rsidRDefault="001A1023" w:rsidP="00893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58D2D" w14:textId="77777777" w:rsidR="001A1023" w:rsidRDefault="001A1023" w:rsidP="008931FB">
      <w:pPr>
        <w:spacing w:after="0" w:line="240" w:lineRule="auto"/>
      </w:pPr>
      <w:r>
        <w:separator/>
      </w:r>
    </w:p>
  </w:footnote>
  <w:footnote w:type="continuationSeparator" w:id="0">
    <w:p w14:paraId="0641F95E" w14:textId="77777777" w:rsidR="001A1023" w:rsidRDefault="001A1023" w:rsidP="008931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4828"/>
    <w:multiLevelType w:val="hybridMultilevel"/>
    <w:tmpl w:val="DBEA45D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5C440D"/>
    <w:multiLevelType w:val="hybridMultilevel"/>
    <w:tmpl w:val="77185EBE"/>
    <w:lvl w:ilvl="0" w:tplc="40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8E04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bE0NDEyMDM3NrNU0lEKTi0uzszPAykwrAUAsXffviwAAAA="/>
  </w:docVars>
  <w:rsids>
    <w:rsidRoot w:val="008931FB"/>
    <w:rsid w:val="001A1023"/>
    <w:rsid w:val="001E7F9D"/>
    <w:rsid w:val="005F2AF2"/>
    <w:rsid w:val="008931FB"/>
    <w:rsid w:val="009B04A6"/>
    <w:rsid w:val="00A17AED"/>
    <w:rsid w:val="00AC59F6"/>
    <w:rsid w:val="00C57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DE51B"/>
  <w15:chartTrackingRefBased/>
  <w15:docId w15:val="{D8FD1978-7DE5-48C6-B3B3-DABC90F39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1F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931FB"/>
    <w:pPr>
      <w:ind w:left="720"/>
    </w:pPr>
  </w:style>
  <w:style w:type="table" w:styleId="TableGrid">
    <w:name w:val="Table Grid"/>
    <w:basedOn w:val="TableNormal"/>
    <w:uiPriority w:val="59"/>
    <w:qFormat/>
    <w:rsid w:val="00893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8931FB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893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1FB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931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1F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endra Singh</dc:creator>
  <cp:keywords/>
  <dc:description/>
  <cp:lastModifiedBy>Vijender</cp:lastModifiedBy>
  <cp:revision>4</cp:revision>
  <dcterms:created xsi:type="dcterms:W3CDTF">2020-08-31T06:37:00Z</dcterms:created>
  <dcterms:modified xsi:type="dcterms:W3CDTF">2022-01-11T06:08:00Z</dcterms:modified>
</cp:coreProperties>
</file>